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5B3B47" w:rsidP="7FEDD94B" w:rsidRDefault="005B3B47" w14:paraId="2B86DDA0" w14:textId="3E473261">
      <w:pPr>
        <w:spacing w:before="120" w:after="0" w:line="240" w:lineRule="auto"/>
        <w:jc w:val="center"/>
        <w:rPr>
          <w:rFonts w:ascii="Times New Roman" w:hAnsi="Times New Roman" w:cs="Times New Roman"/>
          <w:i w:val="1"/>
          <w:iCs w:val="1"/>
          <w:sz w:val="36"/>
          <w:szCs w:val="36"/>
        </w:rPr>
      </w:pPr>
      <w:r w:rsidRPr="7FEDD94B" w:rsidR="005B3B47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 xml:space="preserve">Anthropology: </w:t>
      </w:r>
      <w:r w:rsidRPr="7FEDD94B" w:rsidR="005B3B47">
        <w:rPr>
          <w:rFonts w:ascii="Times New Roman" w:hAnsi="Times New Roman" w:cs="Times New Roman"/>
          <w:i w:val="1"/>
          <w:iCs w:val="1"/>
          <w:sz w:val="36"/>
          <w:szCs w:val="36"/>
        </w:rPr>
        <w:t xml:space="preserve">Associate in </w:t>
      </w:r>
      <w:r w:rsidRPr="7FEDD94B" w:rsidR="005B3B47">
        <w:rPr>
          <w:rFonts w:ascii="Times New Roman" w:hAnsi="Times New Roman" w:cs="Times New Roman"/>
          <w:i w:val="1"/>
          <w:iCs w:val="1"/>
          <w:sz w:val="36"/>
          <w:szCs w:val="36"/>
        </w:rPr>
        <w:t>Arts for Transfer</w:t>
      </w:r>
    </w:p>
    <w:p w:rsidRPr="003D7F22" w:rsidR="005B3B47" w:rsidP="005B3B47" w:rsidRDefault="005B3B47" w14:paraId="6FF0FE17" w14:textId="7777777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:rsidRPr="00D83B2B" w:rsidR="00D83B2B" w:rsidP="005B3B47" w:rsidRDefault="005B3B47" w14:paraId="788B100A" w14:textId="0B50B6B0">
      <w:pPr>
        <w:spacing w:line="216" w:lineRule="auto"/>
        <w:rPr>
          <w:rFonts w:cstheme="minorHAnsi"/>
        </w:rPr>
      </w:pPr>
      <w:r w:rsidRPr="41F44A0C" w:rsidR="005B3B47">
        <w:rPr>
          <w:rFonts w:cs="Calibri" w:cstheme="minorAscii"/>
        </w:rPr>
        <w:t>F</w:t>
      </w:r>
      <w:r w:rsidRPr="41F44A0C" w:rsidR="005B3B47">
        <w:rPr>
          <w:rFonts w:cs="Calibri" w:cstheme="minorAscii"/>
        </w:rPr>
        <w:t>ood and feasts. Ancient pottery and stone tools. Fossil skeletons, marriage rituals, Machu Picchu, chimpanzees. These topics are united under the study of humans: anthropology. We study ancient and modern humans, and how they live</w:t>
      </w:r>
      <w:r w:rsidRPr="41F44A0C" w:rsidR="005B3B47">
        <w:rPr>
          <w:rFonts w:cs="Calibri" w:cstheme="minorAscii"/>
        </w:rPr>
        <w:t>.</w:t>
      </w:r>
      <w:r w:rsidRPr="41F44A0C" w:rsidR="00D83B2B">
        <w:rPr>
          <w:rFonts w:cs="Calibri" w:cstheme="minorAscii"/>
        </w:rPr>
        <w:t xml:space="preserve"> </w:t>
      </w:r>
    </w:p>
    <w:p w:rsidRPr="00AC4A21" w:rsidR="008E1CE1" w:rsidP="00D97D8D" w:rsidRDefault="008E1CE1" w14:paraId="556100C0" w14:textId="4026AC9C">
      <w:p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41F44A0C" w:rsidR="60B379C6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41F44A0C" w:rsidR="60B379C6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41F44A0C" w:rsidR="60B379C6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087e65c8e2774b97">
        <w:r w:rsidRPr="41F44A0C" w:rsidR="60B379C6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41F44A0C" w:rsidR="60B379C6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41F44A0C" w:rsidR="60B379C6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5B3B47" w:rsidR="005B3B47" w:rsidP="005B3B47" w:rsidRDefault="005B3B47" w14:paraId="0C800119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5B3B47">
        <w:rPr>
          <w:rFonts w:asciiTheme="minorHAnsi" w:hAnsiTheme="minorHAnsi" w:cstheme="minorHAnsi"/>
          <w:sz w:val="20"/>
          <w:szCs w:val="20"/>
        </w:rPr>
        <w:t>Anthropology, A.A.-T CSU, UC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2CCDE7B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>Option</w:t>
      </w:r>
      <w:r w:rsidR="005B3B47">
        <w:rPr>
          <w:rFonts w:asciiTheme="minorHAnsi" w:hAnsiTheme="minorHAnsi" w:cstheme="minorHAnsi"/>
          <w:sz w:val="20"/>
          <w:szCs w:val="20"/>
        </w:rPr>
        <w:t xml:space="preserve"> B</w:t>
      </w:r>
    </w:p>
    <w:p w:rsidRPr="008E1CE1" w:rsidR="008E1CE1" w:rsidP="005B3B47" w:rsidRDefault="00CD74E2" w14:paraId="4BBD8445" w14:textId="3B4392A3">
      <w:pPr>
        <w:pStyle w:val="ListParagraph"/>
        <w:numPr>
          <w:ilvl w:val="0"/>
          <w:numId w:val="4"/>
        </w:num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B3B47">
        <w:rPr>
          <w:rFonts w:asciiTheme="minorHAnsi" w:hAnsiTheme="minorHAnsi" w:cstheme="minorHAnsi"/>
          <w:sz w:val="20"/>
          <w:szCs w:val="20"/>
        </w:rPr>
        <w:t>60</w:t>
      </w:r>
    </w:p>
    <w:p w:rsidRPr="009C5953" w:rsidR="00BB5431" w:rsidP="41F44A0C" w:rsidRDefault="0067051E" w14:paraId="64E88867" w14:textId="2E1F9D57">
      <w:pPr>
        <w:spacing w:before="120"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41F44A0C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41F44A0C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41F44A0C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41F44A0C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41F44A0C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41F44A0C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41F44A0C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41F44A0C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Pr="41F44A0C" w:rsidR="00F158AD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41F44A0C" w:rsidR="00F158AD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1F44A0C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41F44A0C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1F44A0C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2d631f27f2774a38">
        <w:r w:rsidRPr="41F44A0C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41F44A0C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B10679" w:rsidRDefault="009D0498" w14:paraId="1FF0D769" w14:textId="66438EC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5B3B47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B3B47" w:rsidP="005B3B47" w:rsidRDefault="005B3B47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B3B47" w:rsidR="005B3B47" w:rsidP="005B3B47" w:rsidRDefault="005B3B47" w14:paraId="3D6B958D" w14:textId="5CE580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</w:tcPr>
          <w:p w:rsidRPr="005B3B47" w:rsidR="005B3B47" w:rsidP="005B3B47" w:rsidRDefault="005B3B47" w14:paraId="635529C6" w14:textId="6B8D3AD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:rsidRPr="005B3B47" w:rsidR="005B3B47" w:rsidP="005B3B47" w:rsidRDefault="005B3B47" w14:paraId="55306BD1" w14:textId="2416DF1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B3B47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B3B47" w:rsidP="005B3B47" w:rsidRDefault="005B3B47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B3B47" w:rsidR="005B3B47" w:rsidP="005B3B47" w:rsidRDefault="005B3B47" w14:paraId="3E149C49" w14:textId="1C79237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02</w:t>
            </w:r>
          </w:p>
        </w:tc>
        <w:tc>
          <w:tcPr>
            <w:tcW w:w="5870" w:type="dxa"/>
          </w:tcPr>
          <w:p w:rsidRPr="005B3B47" w:rsidR="005B3B47" w:rsidP="005B3B47" w:rsidRDefault="005B3B47" w14:paraId="37BC83B3" w14:textId="6E514E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:rsidRPr="005B3B47" w:rsidR="005B3B47" w:rsidP="005B3B47" w:rsidRDefault="005B3B47" w14:paraId="56152D89" w14:textId="403814F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B3B47" w:rsidP="005B3B47" w:rsidRDefault="005B3B47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B3B47" w:rsidR="005B3B47" w:rsidP="005B3B47" w:rsidRDefault="005B3B47" w14:paraId="22C1A284" w14:textId="4289E13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tcW w:w="5870" w:type="dxa"/>
          </w:tcPr>
          <w:p w:rsidRPr="005B3B47" w:rsidR="005B3B47" w:rsidP="005B3B47" w:rsidRDefault="005B3B47" w14:paraId="798454FA" w14:textId="3E92A4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:rsidRPr="005B3B47" w:rsidR="005B3B47" w:rsidP="005B3B47" w:rsidRDefault="005B3B47" w14:paraId="64BCEF68" w14:textId="1ACCC6D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B3B47" w:rsidP="005B3B47" w:rsidRDefault="005B3B47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B3B47" w:rsidR="005B3B47" w:rsidP="005B3B47" w:rsidRDefault="005B3B47" w14:paraId="3CF45A21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RT-101</w:t>
            </w: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</w:t>
            </w:r>
          </w:p>
          <w:p w:rsidRPr="005B3B47" w:rsidR="005B3B47" w:rsidP="005B3B47" w:rsidRDefault="005B3B47" w14:paraId="053276CA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 xml:space="preserve">ART-104 or </w:t>
            </w:r>
          </w:p>
          <w:p w:rsidRPr="005B3B47" w:rsidR="005B3B47" w:rsidP="005B3B47" w:rsidRDefault="005B3B47" w14:paraId="20B8434A" w14:textId="7C03CBD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>MUS-109</w:t>
            </w:r>
          </w:p>
        </w:tc>
        <w:tc>
          <w:tcPr>
            <w:tcW w:w="5870" w:type="dxa"/>
          </w:tcPr>
          <w:p w:rsidRPr="005B3B47" w:rsidR="005B3B47" w:rsidP="005B3B47" w:rsidRDefault="005B3B47" w14:paraId="38AFFA9B" w14:textId="777777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History: Prehistoric Through Medieval Art or</w:t>
            </w:r>
          </w:p>
          <w:p w:rsidRPr="005B3B47" w:rsidR="005B3B47" w:rsidP="005B3B47" w:rsidRDefault="005B3B47" w14:paraId="522DDDC1" w14:textId="777777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Art or</w:t>
            </w:r>
          </w:p>
          <w:p w:rsidRPr="005B3B47" w:rsidR="005B3B47" w:rsidP="005B3B47" w:rsidRDefault="005B3B47" w14:paraId="57FA4267" w14:textId="44A11F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:rsidRPr="005B3B47" w:rsidR="005B3B47" w:rsidP="005B3B47" w:rsidRDefault="005B3B47" w14:paraId="36D23F10" w14:textId="7453FAF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:rsidTr="00605018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5B3B47" w:rsidP="005B3B47" w:rsidRDefault="005B3B47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B3B47" w:rsidR="005B3B47" w:rsidP="005B3B47" w:rsidRDefault="005B3B47" w14:paraId="7B889088" w14:textId="54CF53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MATH-140 </w:t>
            </w:r>
          </w:p>
        </w:tc>
        <w:tc>
          <w:tcPr>
            <w:tcW w:w="5870" w:type="dxa"/>
          </w:tcPr>
          <w:p w:rsidRPr="005B3B47" w:rsidR="005B3B47" w:rsidP="005B3B47" w:rsidRDefault="005B3B47" w14:paraId="411DA8EB" w14:textId="30C8446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:rsidRPr="005B3B47" w:rsidR="005B3B47" w:rsidP="005B3B47" w:rsidRDefault="005B3B47" w14:paraId="29E60E6C" w14:textId="0DF4A8A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B10679" w:rsidRDefault="00F003A4" w14:paraId="0C0802D9" w14:textId="7DCE2BF6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7B7D6B6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5B3B47" w:rsidTr="7B7D6B6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B3B47" w:rsidP="005B3B47" w:rsidRDefault="005B3B47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B3B47" w:rsidR="005B3B47" w:rsidP="005B3B47" w:rsidRDefault="005B3B47" w14:paraId="76FDD812" w14:textId="2E1550A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B3B47" w:rsidR="005B3B47" w:rsidP="7B7D6B66" w:rsidRDefault="005B3B47" w14:paraId="03571DB6" w14:textId="633E85D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7B7D6B66" w:rsidR="7B08915B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Biologic</w:t>
            </w:r>
            <w:r w:rsidRPr="7B7D6B66" w:rsidR="005B3B47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al 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B3B47" w:rsidR="005B3B47" w:rsidP="005B3B47" w:rsidRDefault="005B3B47" w14:paraId="401B7A34" w14:textId="17FE67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:rsidTr="7B7D6B6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B3B47" w:rsidP="005B3B47" w:rsidRDefault="005B3B47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B3B47" w:rsidR="005B3B47" w:rsidP="005B3B47" w:rsidRDefault="005B3B47" w14:paraId="66A271EF" w14:textId="15DADD8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B3B47" w:rsidR="005B3B47" w:rsidP="7B7D6B66" w:rsidRDefault="005B3B47" w14:paraId="00F9BB57" w14:textId="3A1D1B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7B7D6B66" w:rsidR="597044E8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Biologi</w:t>
            </w:r>
            <w:r w:rsidRPr="7B7D6B66" w:rsidR="005B3B47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cal Anthropology La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B3B47" w:rsidR="005B3B47" w:rsidP="005B3B47" w:rsidRDefault="005B3B47" w14:paraId="0794A019" w14:textId="6D6B10B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5B3B47" w:rsidTr="7B7D6B66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B3B47" w:rsidP="005B3B47" w:rsidRDefault="005B3B47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B3B47" w:rsidR="005B3B47" w:rsidP="005B3B47" w:rsidRDefault="005B3B47" w14:paraId="3F6E57E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1 or</w:t>
            </w:r>
          </w:p>
          <w:p w:rsidRPr="005B3B47" w:rsidR="005B3B47" w:rsidP="005B3B47" w:rsidRDefault="005B3B47" w14:paraId="65DB1BD4" w14:textId="072F6E7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B3B47" w:rsidR="005B3B47" w:rsidP="005B3B47" w:rsidRDefault="005B3B47" w14:paraId="41ADCFD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:rsidRPr="005B3B47" w:rsidR="005B3B47" w:rsidP="005B3B47" w:rsidRDefault="005B3B47" w14:paraId="21C771E7" w14:textId="440BCB5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B3B47" w:rsidR="005B3B47" w:rsidP="005B3B47" w:rsidRDefault="005B3B47" w14:paraId="7B69753E" w14:textId="1385A1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:rsidTr="7B7D6B66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B3B47" w:rsidP="005B3B47" w:rsidRDefault="005B3B47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B3B47" w:rsidR="005B3B47" w:rsidP="005B3B47" w:rsidRDefault="005B3B47" w14:paraId="0828694A" w14:textId="089468B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>Major</w:t>
            </w:r>
            <w:r w:rsidRPr="005B3B47">
              <w:rPr>
                <w:rFonts w:asciiTheme="minorHAnsi" w:hAnsiTheme="minorHAnsi" w:cstheme="minorHAnsi"/>
                <w:sz w:val="22"/>
                <w:szCs w:val="24"/>
                <w:vertAlign w:val="superscript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B3B47" w:rsidR="005B3B47" w:rsidP="005B3B47" w:rsidRDefault="005B3B47" w14:paraId="115C0398" w14:textId="4082B01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>Anthropology cours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B3B47" w:rsidR="005B3B47" w:rsidP="005B3B47" w:rsidRDefault="005B3B47" w14:paraId="12028B2E" w14:textId="70AA3A3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:rsidTr="7B7D6B66" w14:paraId="3CE5BBE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B3B47" w:rsidP="005B3B47" w:rsidRDefault="005B3B47" w14:paraId="440EB3A3" w14:textId="7350C262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B3B47" w:rsidR="005B3B47" w:rsidP="005B3B47" w:rsidRDefault="005B3B47" w14:paraId="030E4943" w14:textId="4D895F3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B3B47" w:rsidR="005B3B47" w:rsidP="005B3B47" w:rsidRDefault="005B3B47" w14:paraId="561D4909" w14:textId="2A15F8F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B3B47" w:rsidR="005B3B47" w:rsidP="005B3B47" w:rsidRDefault="005B3B47" w14:paraId="3C87B2DE" w14:textId="27FD534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:rsidTr="7B7D6B66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8E1CE1" w:rsidR="005B3B47" w:rsidP="005B3B47" w:rsidRDefault="005B3B47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5B3B47" w:rsidR="005B3B47" w:rsidP="005B3B47" w:rsidRDefault="005B3B47" w14:paraId="3C71B1ED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B47">
              <w:rPr>
                <w:rFonts w:cstheme="minorHAnsi"/>
                <w:color w:val="000000"/>
                <w:sz w:val="22"/>
                <w:szCs w:val="24"/>
                <w:bdr w:val="none" w:color="auto" w:sz="0" w:space="0" w:frame="1"/>
              </w:rPr>
              <w:t>PSYC-101 or</w:t>
            </w:r>
          </w:p>
          <w:p w:rsidRPr="005B3B47" w:rsidR="005B3B47" w:rsidP="005B3B47" w:rsidRDefault="005B3B47" w14:paraId="00D3E271" w14:textId="70C39BB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SOCI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5B3B47" w:rsidR="005B3B47" w:rsidP="005B3B47" w:rsidRDefault="005B3B47" w14:paraId="1B3A051D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B47">
              <w:rPr>
                <w:rFonts w:cstheme="minorHAnsi"/>
                <w:color w:val="000000"/>
                <w:sz w:val="22"/>
                <w:szCs w:val="24"/>
              </w:rPr>
              <w:t>Introduction to Psychology or</w:t>
            </w:r>
          </w:p>
          <w:p w:rsidRPr="005B3B47" w:rsidR="005B3B47" w:rsidP="005B3B47" w:rsidRDefault="005B3B47" w14:paraId="5BA2ADEA" w14:textId="1BE2FB9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ntemporary Social Problem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5B3B47" w:rsidR="005B3B47" w:rsidP="005B3B47" w:rsidRDefault="005B3B47" w14:paraId="0AF6D1F0" w14:textId="6DDA58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6F2F99" w:rsidR="00E9475E" w:rsidP="00E9475E" w:rsidRDefault="00E9475E" w14:paraId="75488C98" w14:textId="5CA55E43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:rsidRPr="00E919B2" w:rsidR="00E9475E" w:rsidP="00E9475E" w:rsidRDefault="00E9475E" w14:paraId="7B468D3D" w14:textId="77777777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:rsidR="00E9475E" w:rsidP="00E9475E" w:rsidRDefault="00E9475E" w14:paraId="5F0DF9BC" w14:textId="1E4F66EC">
      <w:pPr>
        <w:pStyle w:val="Heading10"/>
        <w:ind w:left="0"/>
        <w:sectPr w:rsidR="00E9475E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E9475E" w:rsidRDefault="00605018" w14:paraId="1B2AB367" w14:textId="09C106A7">
      <w:pPr>
        <w:pStyle w:val="Heading10"/>
        <w:ind w:left="0"/>
      </w:pPr>
      <w:r w:rsidR="0067051E">
        <w:rPr/>
        <w:t>Career Options</w:t>
      </w:r>
    </w:p>
    <w:p w:rsidRPr="005B3B47" w:rsidR="005B3B47" w:rsidP="005B3B47" w:rsidRDefault="005B3B47" w14:paraId="4685824E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Education Industry (B+)</w:t>
      </w:r>
    </w:p>
    <w:p w:rsidRPr="005B3B47" w:rsidR="005B3B47" w:rsidP="005B3B47" w:rsidRDefault="005B3B47" w14:paraId="0AE4B2A5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Healthcare Industry (A, B, M)</w:t>
      </w:r>
    </w:p>
    <w:p w:rsidR="005B3B47" w:rsidP="005B3B47" w:rsidRDefault="005B3B47" w14:paraId="0F3DE90A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Archaeology (B, M+)</w:t>
      </w:r>
    </w:p>
    <w:p w:rsidR="00605018" w:rsidP="005B3B47" w:rsidRDefault="0067051E" w14:paraId="24DA84FC" w14:textId="3A7E02CB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41F44A0C" w:rsidRDefault="0067051E" w14:paraId="343F148A" w14:textId="34D7001F">
      <w:pPr>
        <w:pStyle w:val="Normal"/>
        <w:spacing w:after="0" w:line="240" w:lineRule="auto"/>
        <w:ind w:left="360"/>
        <w:rPr>
          <w:sz w:val="18"/>
          <w:szCs w:val="18"/>
        </w:rPr>
      </w:pPr>
      <w:r w:rsidRPr="41F44A0C" w:rsidR="0067051E">
        <w:rPr>
          <w:sz w:val="18"/>
          <w:szCs w:val="18"/>
        </w:rPr>
        <w:t xml:space="preserve">Required Education: SM: some college; C: Certificate; A: Associate, B: Bachelor’s, M: Master’s; D: </w:t>
      </w:r>
      <w:r w:rsidRPr="41F44A0C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41F44A0C" w:rsidRDefault="00AC4A21" w14:paraId="46C25BDD" w14:textId="58765DE3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41F44A0C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41F44A0C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1F44A0C" w:rsidR="00F76131">
        <w:rPr>
          <w:b w:val="1"/>
          <w:bCs w:val="1"/>
          <w:i w:val="1"/>
          <w:iCs w:val="1"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49818954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510DF0" w:rsidTr="49818954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10DF0" w:rsidP="00510DF0" w:rsidRDefault="00510DF0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10DF0" w:rsidR="00510DF0" w:rsidP="00510DF0" w:rsidRDefault="00510DF0" w14:paraId="7D5599BC" w14:textId="0EF973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10DF0" w:rsidR="00510DF0" w:rsidP="00510DF0" w:rsidRDefault="00510DF0" w14:paraId="57F7AEC4" w14:textId="12BD93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Prehisto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10DF0" w:rsidR="00510DF0" w:rsidP="00510DF0" w:rsidRDefault="00510DF0" w14:paraId="53F87D94" w14:textId="0DDEE0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:rsidTr="49818954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10DF0" w:rsidP="00510DF0" w:rsidRDefault="00510DF0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10DF0" w:rsidR="00510DF0" w:rsidP="00510DF0" w:rsidRDefault="00510DF0" w14:paraId="1AADC63B" w14:textId="3A4A019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10DF0" w:rsidR="00510DF0" w:rsidP="00510DF0" w:rsidRDefault="00510DF0" w14:paraId="179A7923" w14:textId="442C24B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10DF0" w:rsidR="00510DF0" w:rsidP="00510DF0" w:rsidRDefault="00510DF0" w14:paraId="1C25F3EE" w14:textId="6C89946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:rsidTr="49818954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10DF0" w:rsidP="00510DF0" w:rsidRDefault="00510DF0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00510DF0" w:rsidP="49818954" w:rsidRDefault="00510DF0" w14:paraId="50ED0A4C" w14:textId="08FD581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49818954" w:rsidR="00510DF0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 xml:space="preserve">SPAN-101 or </w:t>
            </w:r>
          </w:p>
          <w:p w:rsidR="00510DF0" w:rsidP="49818954" w:rsidRDefault="00510DF0" w14:paraId="3310A533" w14:textId="777777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</w:pPr>
            <w:r w:rsidRPr="49818954" w:rsidR="00510DF0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 xml:space="preserve">FREN-101 </w:t>
            </w:r>
            <w:r w:rsidRPr="49818954" w:rsidR="00510DF0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  <w:t xml:space="preserve">or </w:t>
            </w:r>
          </w:p>
          <w:p w:rsidRPr="00510DF0" w:rsidR="00510DF0" w:rsidP="00510DF0" w:rsidRDefault="00510DF0" w14:paraId="09994A1B" w14:textId="713C583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SL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10DF0" w:rsidR="00510DF0" w:rsidP="00510DF0" w:rsidRDefault="00510DF0" w14:paraId="49B39298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:rsidRPr="00510DF0" w:rsidR="00510DF0" w:rsidP="00510DF0" w:rsidRDefault="00510DF0" w14:paraId="090BBC4C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:rsidRPr="00510DF0" w:rsidR="00510DF0" w:rsidP="00510DF0" w:rsidRDefault="00510DF0" w14:paraId="58BCA94D" w14:textId="2243526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10DF0" w:rsidR="00510DF0" w:rsidP="00510DF0" w:rsidRDefault="00510DF0" w14:paraId="58B7D15A" w14:textId="0BBC118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10DF0" w:rsidTr="49818954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10DF0" w:rsidP="00510DF0" w:rsidRDefault="00510DF0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10DF0" w:rsidR="00510DF0" w:rsidP="00510DF0" w:rsidRDefault="00510DF0" w14:paraId="48F8598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GEOL-100 or</w:t>
            </w:r>
          </w:p>
          <w:p w:rsidRPr="00510DF0" w:rsidR="00510DF0" w:rsidP="00510DF0" w:rsidRDefault="00510DF0" w14:paraId="62125EC7" w14:textId="7A8F7D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V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10DF0" w:rsidR="00510DF0" w:rsidP="00510DF0" w:rsidRDefault="00510DF0" w14:paraId="6DDA725F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Physical Geology or </w:t>
            </w:r>
          </w:p>
          <w:p w:rsidRPr="00510DF0" w:rsidR="00510DF0" w:rsidP="00510DF0" w:rsidRDefault="00510DF0" w14:paraId="75CAD893" w14:textId="7062903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10DF0" w:rsidR="00510DF0" w:rsidP="00510DF0" w:rsidRDefault="00510DF0" w14:paraId="01E368E8" w14:textId="1044330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:rsidTr="49818954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510DF0" w:rsidP="00510DF0" w:rsidRDefault="00510DF0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10DF0" w:rsidR="00510DF0" w:rsidP="00510DF0" w:rsidRDefault="00510DF0" w14:paraId="24BDFB2F" w14:textId="2366564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LECTIVES</w:t>
            </w: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  <w:vertAlign w:val="superscript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10DF0" w:rsidR="00510DF0" w:rsidP="00510DF0" w:rsidRDefault="00510DF0" w14:paraId="275A0CDF" w14:textId="2809C21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TH Electiv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10DF0" w:rsidR="00510DF0" w:rsidP="00510DF0" w:rsidRDefault="00510DF0" w14:paraId="44AC95D6" w14:textId="1968627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6F2F99" w:rsidR="00510DF0" w:rsidP="00510DF0" w:rsidRDefault="00510DF0" w14:paraId="5EC5DC3E" w14:textId="77777777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:rsidRPr="00E919B2" w:rsidR="00510DF0" w:rsidP="00510DF0" w:rsidRDefault="00510DF0" w14:paraId="679F2F9B" w14:textId="77777777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:rsidRPr="009D61FA" w:rsidR="00F76131" w:rsidP="007B70DE" w:rsidRDefault="00F76131" w14:paraId="7212A20C" w14:textId="2FF2E97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037E3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0AF3E1D9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510DF0" w:rsidTr="0AF3E1D9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10DF0" w:rsidP="00510DF0" w:rsidRDefault="00510DF0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10DF0" w:rsidR="00510DF0" w:rsidP="00510DF0" w:rsidRDefault="00510DF0" w14:paraId="39141659" w14:textId="79D038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ANTH-115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10DF0" w:rsidR="00510DF0" w:rsidP="00510DF0" w:rsidRDefault="00510DF0" w14:paraId="52AA2F38" w14:textId="440624A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Archaeology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10DF0" w:rsidR="00510DF0" w:rsidP="00510DF0" w:rsidRDefault="00510DF0" w14:paraId="65E25DD8" w14:textId="3AB8EC6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:rsidTr="0AF3E1D9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10DF0" w:rsidP="00510DF0" w:rsidRDefault="00510DF0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10DF0" w:rsidR="00510DF0" w:rsidP="00510DF0" w:rsidRDefault="00510DF0" w14:paraId="6E237BC8" w14:textId="63527E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4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10DF0" w:rsidR="00510DF0" w:rsidP="00510DF0" w:rsidRDefault="00510DF0" w14:paraId="6250AC6D" w14:textId="6ED9D4C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10DF0" w:rsidR="00510DF0" w:rsidP="00510DF0" w:rsidRDefault="00510DF0" w14:paraId="4BF3CCB4" w14:textId="35C3BC3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:rsidTr="0AF3E1D9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10DF0" w:rsidP="00510DF0" w:rsidRDefault="00510DF0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10DF0" w:rsidR="00510DF0" w:rsidP="00510DF0" w:rsidRDefault="00510DF0" w14:paraId="758A2ED0" w14:textId="31195EF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LECTIVES</w:t>
            </w: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  <w:vertAlign w:val="superscript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10DF0" w:rsidR="00510DF0" w:rsidP="00510DF0" w:rsidRDefault="00510DF0" w14:paraId="5132DCF8" w14:textId="355D8F7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TH Electiv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10DF0" w:rsidR="00510DF0" w:rsidP="00510DF0" w:rsidRDefault="00510DF0" w14:paraId="2753F63B" w14:textId="6155784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:rsidTr="0AF3E1D9" w14:paraId="33F1B390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B037E3" w:rsidR="00510DF0" w:rsidP="00510DF0" w:rsidRDefault="00510DF0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B037E3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="00510DF0" w:rsidP="0AF3E1D9" w:rsidRDefault="007D0E47" w14:paraId="14651BE6" w14:textId="63B5D47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AF3E1D9" w:rsidR="007D0E47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75</w:t>
            </w:r>
            <w:r w:rsidRPr="0AF3E1D9" w:rsidR="39A2FB95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75</w:t>
            </w:r>
            <w:r w:rsidRPr="0AF3E1D9" w:rsidR="007D0E47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or</w:t>
            </w:r>
          </w:p>
          <w:p w:rsidRPr="00510DF0" w:rsidR="007D0E47" w:rsidP="0AF3E1D9" w:rsidRDefault="007D0E47" w14:paraId="394AF44D" w14:textId="1C0C2DB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AF3E1D9" w:rsidR="007D0E47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80</w:t>
            </w:r>
            <w:r w:rsidRPr="0AF3E1D9" w:rsidR="12537DE2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="00510DF0" w:rsidP="0AF3E1D9" w:rsidRDefault="007D0E47" w14:paraId="2FD04AA3" w14:textId="671802E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AF3E1D9" w:rsidR="007D0E47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atinx/Chicanx Literature</w:t>
            </w:r>
            <w:r w:rsidRPr="0AF3E1D9" w:rsidR="007D0E47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</w:t>
            </w:r>
          </w:p>
          <w:p w:rsidR="00510DF0" w:rsidP="0AF3E1D9" w:rsidRDefault="007D0E47" w14:paraId="06BA3136" w14:textId="3D3C888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AF3E1D9" w:rsidR="007D0E47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or</w:t>
            </w:r>
          </w:p>
          <w:p w:rsidRPr="00510DF0" w:rsidR="007D0E47" w:rsidP="00510DF0" w:rsidRDefault="007D0E47" w14:paraId="0B8B04D1" w14:textId="5583B8B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510DF0" w:rsidR="00510DF0" w:rsidP="00510DF0" w:rsidRDefault="00510DF0" w14:paraId="6F448D68" w14:textId="11CF1BC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6F2F99" w:rsidR="00510DF0" w:rsidP="00510DF0" w:rsidRDefault="00510DF0" w14:paraId="5393EC89" w14:textId="77777777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:rsidRPr="00E919B2" w:rsidR="00510DF0" w:rsidP="00510DF0" w:rsidRDefault="00510DF0" w14:paraId="6CE61AE9" w14:textId="77777777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:rsidRPr="00AC4A21" w:rsidR="0072641A" w:rsidP="00E53D36" w:rsidRDefault="0072641A" w14:paraId="33DFC3E7" w14:textId="5906D9F8">
      <w:pPr>
        <w:spacing w:before="240" w:after="0"/>
        <w:ind w:left="27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="0072641A" w:rsidP="007B70DE" w:rsidRDefault="0072641A" w14:paraId="62AD77F4" w14:textId="4F608353">
      <w:pPr>
        <w:ind w:left="360"/>
        <w:rPr>
          <w:rStyle w:val="Hyperlink"/>
          <w:rFonts w:cstheme="minorHAnsi"/>
          <w:color w:val="auto"/>
          <w:sz w:val="18"/>
          <w:szCs w:val="18"/>
          <w:u w:val="none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>: Some CSU's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</w:p>
    <w:p w:rsidRPr="005E1CB8" w:rsidR="00510DF0" w:rsidP="00510DF0" w:rsidRDefault="00510DF0" w14:paraId="03A80E1B" w14:textId="77777777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5E1CB8">
        <w:rPr>
          <w:rFonts w:asciiTheme="minorHAnsi" w:hAnsiTheme="minorHAnsi" w:cstheme="minorHAnsi"/>
          <w:bCs w:val="0"/>
          <w:sz w:val="18"/>
          <w:szCs w:val="18"/>
        </w:rPr>
        <w:t>Preferred Classes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>:</w:t>
      </w:r>
    </w:p>
    <w:p w:rsidRPr="005E1CB8" w:rsidR="00510DF0" w:rsidP="00510DF0" w:rsidRDefault="00510DF0" w14:paraId="6131D894" w14:textId="77777777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F158AD">
        <w:rPr>
          <w:rFonts w:asciiTheme="minorHAnsi" w:hAnsiTheme="minorHAnsi" w:cstheme="minorHAnsi"/>
          <w:bCs w:val="0"/>
          <w:sz w:val="18"/>
          <w:szCs w:val="18"/>
        </w:rPr>
        <w:t>Area C1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>:  ART-101 Art History: Prehistoric Through Medieval Art, ART-102 Art History: Renaissance to 21st Century (formerly Art History: Renaissance to 20th Century Art), ART-104 World Art, MUS-107 Introduction and Appreciation of American Music, MUS-108 History of Jazz and Blues, MUS-109 World Music</w:t>
      </w:r>
    </w:p>
    <w:p w:rsidR="00510DF0" w:rsidP="00510DF0" w:rsidRDefault="00510DF0" w14:paraId="4AFC4EA4" w14:textId="71905F2F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F158AD">
        <w:rPr>
          <w:rFonts w:asciiTheme="minorHAnsi" w:hAnsiTheme="minorHAnsi" w:cstheme="minorHAnsi"/>
          <w:bCs w:val="0"/>
          <w:sz w:val="18"/>
          <w:szCs w:val="18"/>
        </w:rPr>
        <w:t>Area C2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 xml:space="preserve">:  ASL-100 American Sign Language I/ASL-101 American Sign Language II, FREN-101 Elementary French I/FREN-102 Elementary French II, SPAN-101 Elementary Spanish I/SPAN-102 Elementary Spanish II, LIT-240 American Indian Literature (formerly ENGL-240), LIT-260 Introduction to African American Literature, LIT-280 Multiethnic Literature, HIST-103 World History to 1500, PHIL-101 Introduction to Philosophy I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:rsidRPr="007B70DE" w:rsidR="00510DF0" w:rsidP="00510DF0" w:rsidRDefault="00510DF0" w14:paraId="449AD9F3" w14:textId="5E5055E6">
      <w:pPr>
        <w:pStyle w:val="Heading2"/>
        <w:ind w:left="360"/>
        <w:rPr>
          <w:sz w:val="18"/>
          <w:szCs w:val="18"/>
        </w:rPr>
      </w:pPr>
      <w:r w:rsidRPr="00F158AD">
        <w:rPr>
          <w:rFonts w:asciiTheme="minorHAnsi" w:hAnsiTheme="minorHAnsi" w:cstheme="minorHAnsi"/>
          <w:bCs w:val="0"/>
          <w:sz w:val="18"/>
          <w:szCs w:val="18"/>
        </w:rPr>
        <w:t>Area D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>:  Met by Anthropology requirements and US History/PS-101 Introduction to American Government and Politics</w:t>
      </w:r>
    </w:p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486099" w:rsidR="00157999" w:rsidP="00E53D36" w:rsidRDefault="00F76AA4" w14:paraId="3E8E5ADC" w14:textId="1B709E28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E3893" w:rsidP="00DF2F19" w:rsidRDefault="003E3893" w14:paraId="5C905AE9" w14:textId="77777777">
      <w:pPr>
        <w:spacing w:after="0" w:line="240" w:lineRule="auto"/>
      </w:pPr>
      <w:r>
        <w:separator/>
      </w:r>
    </w:p>
  </w:endnote>
  <w:endnote w:type="continuationSeparator" w:id="0">
    <w:p w:rsidR="003E3893" w:rsidP="00DF2F19" w:rsidRDefault="003E3893" w14:paraId="78040898" w14:textId="77777777">
      <w:pPr>
        <w:spacing w:after="0" w:line="240" w:lineRule="auto"/>
      </w:pPr>
      <w:r>
        <w:continuationSeparator/>
      </w:r>
    </w:p>
  </w:endnote>
  <w:endnote w:type="continuationNotice" w:id="1">
    <w:p w:rsidR="003E3893" w:rsidRDefault="003E3893" w14:paraId="74EF060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23CD5" w:rsidRDefault="00B23CD5" w14:paraId="08C2DC3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E3893" w:rsidP="00DF2F19" w:rsidRDefault="003E3893" w14:paraId="1752C274" w14:textId="77777777">
      <w:pPr>
        <w:spacing w:after="0" w:line="240" w:lineRule="auto"/>
      </w:pPr>
      <w:r>
        <w:separator/>
      </w:r>
    </w:p>
  </w:footnote>
  <w:footnote w:type="continuationSeparator" w:id="0">
    <w:p w:rsidR="003E3893" w:rsidP="00DF2F19" w:rsidRDefault="003E3893" w14:paraId="13CBED6B" w14:textId="77777777">
      <w:pPr>
        <w:spacing w:after="0" w:line="240" w:lineRule="auto"/>
      </w:pPr>
      <w:r>
        <w:continuationSeparator/>
      </w:r>
    </w:p>
  </w:footnote>
  <w:footnote w:type="continuationNotice" w:id="1">
    <w:p w:rsidR="003E3893" w:rsidRDefault="003E3893" w14:paraId="253AC0F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23CD5" w:rsidRDefault="00B23CD5" w14:paraId="7F377F2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23CD5" w:rsidRDefault="00B23CD5" w14:paraId="33937050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226D8F" w:rsidR="00665F2D" w:rsidP="00832842" w:rsidRDefault="009E43A1" w14:paraId="294BAF7A" w14:textId="3CD828B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6D8F" w:rsid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:rsidRPr="00A54187" w:rsidR="00DF2F19" w:rsidP="00A54187" w:rsidRDefault="00832842" w14:paraId="56A43A97" w14:textId="04C953DC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67ABCE68" w:rsidR="67ABCE68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67ABCE68" w:rsidR="67ABCE68">
      <w:rPr>
        <w:rFonts w:ascii="Gill Sans MT" w:hAnsi="Gill Sans MT" w:cs="Times New Roman"/>
        <w:caps w:val="1"/>
        <w:sz w:val="40"/>
        <w:szCs w:val="40"/>
      </w:rPr>
      <w:t xml:space="preserve"> Map</w:t>
    </w:r>
    <w:r w:rsidRPr="67ABCE68" w:rsidR="67ABCE68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67ABCE68" w:rsidR="67ABCE68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1C7AD4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60945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E3893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0DF0"/>
    <w:rsid w:val="005153D2"/>
    <w:rsid w:val="00521B03"/>
    <w:rsid w:val="00522317"/>
    <w:rsid w:val="005415EF"/>
    <w:rsid w:val="005731D7"/>
    <w:rsid w:val="0058105A"/>
    <w:rsid w:val="00594CEF"/>
    <w:rsid w:val="00596B4B"/>
    <w:rsid w:val="005A2743"/>
    <w:rsid w:val="005A29C0"/>
    <w:rsid w:val="005B393B"/>
    <w:rsid w:val="005B3B47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7751B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80B16"/>
    <w:rsid w:val="0079066E"/>
    <w:rsid w:val="00793168"/>
    <w:rsid w:val="00796896"/>
    <w:rsid w:val="00797A06"/>
    <w:rsid w:val="007B6AAC"/>
    <w:rsid w:val="007B70DE"/>
    <w:rsid w:val="007D0E47"/>
    <w:rsid w:val="007D3593"/>
    <w:rsid w:val="007E2BD7"/>
    <w:rsid w:val="007E71AF"/>
    <w:rsid w:val="007F49E8"/>
    <w:rsid w:val="00801E0D"/>
    <w:rsid w:val="00807A5C"/>
    <w:rsid w:val="00810369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37E3"/>
    <w:rsid w:val="00B10679"/>
    <w:rsid w:val="00B21CE2"/>
    <w:rsid w:val="00B23CD5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595A"/>
    <w:rsid w:val="00DC70FE"/>
    <w:rsid w:val="00DD34BB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475E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158AD"/>
    <w:rsid w:val="00F21058"/>
    <w:rsid w:val="00F33762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AF3E1D9"/>
    <w:rsid w:val="12537DE2"/>
    <w:rsid w:val="39A2FB95"/>
    <w:rsid w:val="41F44A0C"/>
    <w:rsid w:val="49818954"/>
    <w:rsid w:val="597044E8"/>
    <w:rsid w:val="60B379C6"/>
    <w:rsid w:val="67ABCE68"/>
    <w:rsid w:val="7B08915B"/>
    <w:rsid w:val="7B7D6B66"/>
    <w:rsid w:val="7FEDD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087e65c8e2774b97" /><Relationship Type="http://schemas.openxmlformats.org/officeDocument/2006/relationships/hyperlink" Target="https://catalog.msjc.edu/instructional-programs/" TargetMode="External" Id="R2d631f27f2774a38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NTH_AAT_CSU</dc:title>
  <dc:subject/>
  <dc:creator>Rhonda Nishimoto</dc:creator>
  <keywords/>
  <dc:description/>
  <lastModifiedBy>Meghan Basgall</lastModifiedBy>
  <revision>11</revision>
  <dcterms:created xsi:type="dcterms:W3CDTF">2021-03-01T23:33:00.0000000Z</dcterms:created>
  <dcterms:modified xsi:type="dcterms:W3CDTF">2023-05-15T17:44:43.59253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